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6020C5" w:rsidRPr="00112711" w14:paraId="59CEA5FD" w14:textId="77777777" w:rsidTr="00A359EB">
        <w:trPr>
          <w:trHeight w:val="584"/>
        </w:trPr>
        <w:tc>
          <w:tcPr>
            <w:tcW w:w="2170" w:type="pct"/>
          </w:tcPr>
          <w:p w14:paraId="5C05D0A8" w14:textId="6A6D5CFE" w:rsidR="006020C5" w:rsidRPr="00112711" w:rsidRDefault="006020C5">
            <w:pPr>
              <w:rPr>
                <w:rFonts w:ascii="Segoe UI" w:hAnsi="Segoe UI" w:cs="Segoe UI"/>
                <w:b/>
                <w:color w:val="002060"/>
                <w:sz w:val="18"/>
                <w:szCs w:val="18"/>
              </w:rPr>
            </w:pPr>
            <w:r>
              <w:rPr>
                <w:rFonts w:ascii="Segoe UI" w:hAnsi="Segoe UI" w:cs="Segoe UI"/>
                <w:b/>
                <w:color w:val="002060"/>
                <w:sz w:val="18"/>
                <w:szCs w:val="18"/>
              </w:rPr>
              <w:t>Date of Birth</w:t>
            </w:r>
          </w:p>
        </w:tc>
        <w:tc>
          <w:tcPr>
            <w:tcW w:w="2830" w:type="pct"/>
          </w:tcPr>
          <w:p w14:paraId="6622A2DB" w14:textId="77777777" w:rsidR="006020C5" w:rsidRPr="00112711" w:rsidRDefault="006020C5">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eg: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References will be kept confidential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lastRenderedPageBreak/>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ABB98" w14:textId="77777777" w:rsidR="00750753" w:rsidRDefault="00750753">
      <w:r>
        <w:separator/>
      </w:r>
    </w:p>
  </w:endnote>
  <w:endnote w:type="continuationSeparator" w:id="0">
    <w:p w14:paraId="0BE073DC" w14:textId="77777777" w:rsidR="00750753" w:rsidRDefault="00750753">
      <w:r>
        <w:continuationSeparator/>
      </w:r>
    </w:p>
  </w:endnote>
  <w:endnote w:type="continuationNotice" w:id="1">
    <w:p w14:paraId="19756ADD" w14:textId="77777777" w:rsidR="00750753" w:rsidRDefault="00750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49281" w14:textId="77777777" w:rsidR="00750753" w:rsidRDefault="00750753">
      <w:r>
        <w:separator/>
      </w:r>
    </w:p>
  </w:footnote>
  <w:footnote w:type="continuationSeparator" w:id="0">
    <w:p w14:paraId="22AD442C" w14:textId="77777777" w:rsidR="00750753" w:rsidRDefault="00750753">
      <w:r>
        <w:continuationSeparator/>
      </w:r>
    </w:p>
  </w:footnote>
  <w:footnote w:type="continuationNotice" w:id="1">
    <w:p w14:paraId="324FC335" w14:textId="77777777" w:rsidR="00750753" w:rsidRDefault="00750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20C5"/>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7</Words>
  <Characters>65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Deepti Sinha</cp:lastModifiedBy>
  <cp:revision>3</cp:revision>
  <dcterms:created xsi:type="dcterms:W3CDTF">2023-04-28T11:48:00Z</dcterms:created>
  <dcterms:modified xsi:type="dcterms:W3CDTF">2023-06-06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